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E3174" w14:textId="4FE33BC1" w:rsidR="00AB05CE" w:rsidRPr="00A95FB2" w:rsidRDefault="00CE7DD4" w:rsidP="00AB05CE">
      <w:pPr>
        <w:jc w:val="center"/>
        <w:rPr>
          <w:rFonts w:ascii="Open Sans" w:hAnsi="Open Sans" w:cs="Open Sans"/>
          <w:b/>
          <w:bCs/>
          <w:lang w:val="en-US"/>
        </w:rPr>
      </w:pPr>
      <w:r w:rsidRPr="00A95FB2">
        <w:rPr>
          <w:rStyle w:val="markedcontent"/>
          <w:rFonts w:ascii="Open Sans" w:hAnsi="Open Sans" w:cs="Open Sans"/>
          <w:b/>
          <w:bCs/>
          <w:lang w:val="en-US"/>
        </w:rPr>
        <w:t xml:space="preserve">GREEN TRAVEL </w:t>
      </w:r>
      <w:r w:rsidR="005A169A" w:rsidRPr="00A95FB2">
        <w:rPr>
          <w:rStyle w:val="markedcontent"/>
          <w:rFonts w:ascii="Open Sans" w:hAnsi="Open Sans" w:cs="Open Sans"/>
          <w:b/>
          <w:bCs/>
          <w:lang w:val="en-US"/>
        </w:rPr>
        <w:t>–</w:t>
      </w:r>
      <w:r w:rsidRPr="00A95FB2">
        <w:rPr>
          <w:rStyle w:val="markedcontent"/>
          <w:rFonts w:ascii="Open Sans" w:hAnsi="Open Sans" w:cs="Open Sans"/>
          <w:b/>
          <w:bCs/>
          <w:lang w:val="en-US"/>
        </w:rPr>
        <w:t xml:space="preserve"> </w:t>
      </w:r>
      <w:r w:rsidR="00A95FB2" w:rsidRPr="00A95FB2">
        <w:rPr>
          <w:rFonts w:ascii="Open Sans" w:hAnsi="Open Sans" w:cs="Open Sans"/>
          <w:b/>
          <w:bCs/>
          <w:lang w:val="en-US"/>
        </w:rPr>
        <w:t>DECLARATION BEFORE DEPARTURE</w:t>
      </w:r>
    </w:p>
    <w:p w14:paraId="54C7FFB5" w14:textId="1A5AD53A" w:rsidR="003A14B4" w:rsidRPr="00A95FB2" w:rsidRDefault="00A95FB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I, the undersigned</w:t>
      </w: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6141AD" w:rsidRPr="00B674FD">
        <w:rPr>
          <w:rFonts w:asciiTheme="minorHAnsi" w:hAnsiTheme="minorHAnsi" w:cs="Tahoma"/>
          <w:b/>
          <w:bCs/>
        </w:rPr>
        <w:fldChar w:fldCharType="begin">
          <w:ffData>
            <w:name w:val="Tekst28"/>
            <w:enabled/>
            <w:calcOnExit w:val="0"/>
            <w:textInput/>
          </w:ffData>
        </w:fldChar>
      </w:r>
      <w:bookmarkStart w:id="0" w:name="Tekst28"/>
      <w:r w:rsidR="006141AD" w:rsidRPr="00A95FB2">
        <w:rPr>
          <w:rFonts w:asciiTheme="minorHAnsi" w:hAnsiTheme="minorHAnsi" w:cs="Tahoma"/>
          <w:b/>
          <w:bCs/>
          <w:lang w:val="en-US"/>
        </w:rPr>
        <w:instrText xml:space="preserve"> FORMTEXT </w:instrText>
      </w:r>
      <w:r w:rsidR="006141AD" w:rsidRPr="00B674FD">
        <w:rPr>
          <w:rFonts w:asciiTheme="minorHAnsi" w:hAnsiTheme="minorHAnsi" w:cs="Tahoma"/>
          <w:b/>
          <w:bCs/>
        </w:rPr>
      </w:r>
      <w:r w:rsidR="006141AD" w:rsidRPr="00B674FD">
        <w:rPr>
          <w:rFonts w:asciiTheme="minorHAnsi" w:hAnsiTheme="minorHAnsi" w:cs="Tahoma"/>
          <w:b/>
          <w:bCs/>
        </w:rPr>
        <w:fldChar w:fldCharType="separate"/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</w:rPr>
        <w:fldChar w:fldCharType="end"/>
      </w:r>
      <w:bookmarkEnd w:id="0"/>
      <w:r w:rsidR="00CE7DD4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3A14B4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br/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(</w:t>
      </w:r>
      <w:r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name and</w:t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 xml:space="preserve"> </w:t>
      </w:r>
      <w:r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surname</w:t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)</w:t>
      </w:r>
      <w:r w:rsidR="00CE7DD4" w:rsidRPr="00A95FB2">
        <w:rPr>
          <w:rStyle w:val="markedcontent"/>
          <w:rFonts w:ascii="Open Sans" w:hAnsi="Open Sans" w:cs="Open Sans"/>
          <w:sz w:val="18"/>
          <w:szCs w:val="18"/>
          <w:lang w:val="en-US"/>
        </w:rPr>
        <w:t xml:space="preserve"> </w:t>
      </w:r>
    </w:p>
    <w:p w14:paraId="0175BE80" w14:textId="1B61F46F" w:rsidR="003A14B4" w:rsidRPr="00A95FB2" w:rsidRDefault="00A95FB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residing in</w:t>
      </w: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instrText xml:space="preserve"> FORMTEXT </w:instrTex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separate"/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end"/>
      </w:r>
      <w:r w:rsidR="00CE7DD4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CE7DD4" w:rsidRPr="00A95FB2">
        <w:rPr>
          <w:rFonts w:ascii="Open Sans" w:hAnsi="Open Sans" w:cs="Open Sans"/>
          <w:sz w:val="20"/>
          <w:szCs w:val="20"/>
          <w:lang w:val="en-US"/>
        </w:rPr>
        <w:br/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(</w:t>
      </w:r>
      <w:r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city</w:t>
      </w:r>
      <w:r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, street, house and apartment number</w:t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)</w:t>
      </w:r>
      <w:r w:rsidR="00CE7DD4" w:rsidRPr="00A95FB2">
        <w:rPr>
          <w:rStyle w:val="markedcontent"/>
          <w:rFonts w:ascii="Open Sans" w:hAnsi="Open Sans" w:cs="Open Sans"/>
          <w:sz w:val="18"/>
          <w:szCs w:val="18"/>
          <w:lang w:val="en-US"/>
        </w:rPr>
        <w:t xml:space="preserve">, </w:t>
      </w:r>
    </w:p>
    <w:p w14:paraId="647EFD75" w14:textId="34E8805F" w:rsidR="003A14B4" w:rsidRPr="00A95FB2" w:rsidRDefault="00A95FB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student ID number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instrText xml:space="preserve"> FORMTEXT </w:instrTex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separate"/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end"/>
      </w:r>
      <w:r w:rsidR="008967C0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8967C0" w:rsidRPr="00A95FB2">
        <w:rPr>
          <w:rFonts w:ascii="Open Sans" w:hAnsi="Open Sans" w:cs="Open Sans"/>
          <w:sz w:val="20"/>
          <w:szCs w:val="20"/>
          <w:lang w:val="en-US"/>
        </w:rPr>
        <w:br/>
      </w:r>
      <w:r w:rsidR="008967C0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(</w:t>
      </w:r>
      <w:r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SGH student ID number</w:t>
      </w:r>
      <w:r w:rsidR="008967C0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)</w:t>
      </w:r>
      <w:r w:rsidR="008967C0" w:rsidRPr="00A95FB2">
        <w:rPr>
          <w:rStyle w:val="markedcontent"/>
          <w:rFonts w:ascii="Open Sans" w:hAnsi="Open Sans" w:cs="Open Sans"/>
          <w:sz w:val="18"/>
          <w:szCs w:val="18"/>
          <w:lang w:val="en-US"/>
        </w:rPr>
        <w:t xml:space="preserve">, </w:t>
      </w:r>
    </w:p>
    <w:p w14:paraId="652EEF60" w14:textId="7D58FFA0" w:rsidR="003A14B4" w:rsidRPr="00A95FB2" w:rsidRDefault="00A95FB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I apply for Green Travel for travel expenses and declare that the mobility-related travel to</w:t>
      </w:r>
      <w:r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Style w:val="markedcontent"/>
          <w:rFonts w:ascii="Open Sans" w:hAnsi="Open Sans" w:cs="Open Sans"/>
          <w:b/>
          <w:bCs/>
          <w:sz w:val="20"/>
          <w:szCs w:val="20"/>
          <w:lang w:val="en-US"/>
        </w:rPr>
        <w:instrText xml:space="preserve"> FORMTEXT </w:instrTex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separate"/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end"/>
      </w:r>
      <w:r w:rsidR="00CE7DD4" w:rsidRPr="00A95FB2">
        <w:rPr>
          <w:rStyle w:val="markedcontent"/>
          <w:rFonts w:ascii="Open Sans" w:hAnsi="Open Sans" w:cs="Open Sans"/>
          <w:sz w:val="22"/>
          <w:szCs w:val="22"/>
          <w:lang w:val="en-US"/>
        </w:rPr>
        <w:t xml:space="preserve"> </w:t>
      </w:r>
      <w:r w:rsidR="00CE7DD4" w:rsidRPr="00A95FB2">
        <w:rPr>
          <w:rFonts w:ascii="Open Sans" w:hAnsi="Open Sans" w:cs="Open Sans"/>
          <w:sz w:val="22"/>
          <w:szCs w:val="22"/>
          <w:lang w:val="en-US"/>
        </w:rPr>
        <w:br/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(</w:t>
      </w:r>
      <w:r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>name of the institution, city, country</w:t>
      </w:r>
      <w:r w:rsidR="00CE7DD4" w:rsidRPr="00A95FB2">
        <w:rPr>
          <w:rStyle w:val="markedcontent"/>
          <w:rFonts w:ascii="Open Sans" w:hAnsi="Open Sans" w:cs="Open Sans"/>
          <w:i/>
          <w:iCs/>
          <w:sz w:val="18"/>
          <w:szCs w:val="18"/>
          <w:lang w:val="en-US"/>
        </w:rPr>
        <w:t xml:space="preserve">) </w:t>
      </w:r>
    </w:p>
    <w:p w14:paraId="5F73AA8F" w14:textId="7AA3E779" w:rsidR="00BD3472" w:rsidRPr="00A95FB2" w:rsidRDefault="00A95FB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color w:val="000000"/>
          <w:sz w:val="18"/>
          <w:szCs w:val="18"/>
          <w:lang w:val="en-US"/>
        </w:rPr>
      </w:pPr>
      <w:r w:rsidRPr="00A95FB2">
        <w:rPr>
          <w:rFonts w:ascii="Open Sans" w:hAnsi="Open Sans" w:cs="Open Sans"/>
          <w:color w:val="000000"/>
          <w:sz w:val="20"/>
          <w:szCs w:val="20"/>
          <w:lang w:val="en-US"/>
        </w:rPr>
        <w:t>within the period from</w:t>
      </w:r>
      <w:r w:rsidRPr="00A95FB2">
        <w:rPr>
          <w:rFonts w:ascii="Open Sans" w:hAnsi="Open Sans" w:cs="Open Sans"/>
          <w:b/>
          <w:bCs/>
          <w:color w:val="000000"/>
          <w:sz w:val="20"/>
          <w:szCs w:val="20"/>
          <w:lang w:val="en-US"/>
        </w:rPr>
        <w:t xml:space="preserve"> 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Fonts w:ascii="Open Sans" w:hAnsi="Open Sans" w:cs="Open Sans"/>
          <w:b/>
          <w:bCs/>
          <w:color w:val="000000"/>
          <w:sz w:val="20"/>
          <w:szCs w:val="20"/>
          <w:lang w:val="en-US"/>
        </w:rPr>
        <w:instrText xml:space="preserve"> FORMTEXT </w:instrTex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separate"/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end"/>
      </w:r>
      <w:r w:rsidR="003A14B4" w:rsidRPr="00A95FB2">
        <w:rPr>
          <w:rFonts w:ascii="Open Sans" w:hAnsi="Open Sans" w:cs="Open Sans"/>
          <w:color w:val="000000"/>
          <w:sz w:val="20"/>
          <w:szCs w:val="20"/>
          <w:lang w:val="en-US"/>
        </w:rPr>
        <w:br/>
      </w:r>
      <w:r w:rsidR="00BD3472" w:rsidRPr="00A95FB2">
        <w:rPr>
          <w:rFonts w:ascii="Open Sans" w:hAnsi="Open Sans" w:cs="Open Sans"/>
          <w:i/>
          <w:iCs/>
          <w:color w:val="000000"/>
          <w:sz w:val="18"/>
          <w:szCs w:val="18"/>
          <w:lang w:val="en-US"/>
        </w:rPr>
        <w:t>(</w:t>
      </w:r>
      <w:r w:rsidRPr="00A95FB2">
        <w:rPr>
          <w:rFonts w:ascii="Open Sans" w:hAnsi="Open Sans" w:cs="Open Sans"/>
          <w:i/>
          <w:iCs/>
          <w:color w:val="000000"/>
          <w:sz w:val="18"/>
          <w:szCs w:val="18"/>
          <w:lang w:val="en-US"/>
        </w:rPr>
        <w:t>start and end date</w:t>
      </w:r>
      <w:r w:rsidR="00BD3472" w:rsidRPr="00A95FB2">
        <w:rPr>
          <w:rFonts w:ascii="Open Sans" w:hAnsi="Open Sans" w:cs="Open Sans"/>
          <w:i/>
          <w:iCs/>
          <w:color w:val="000000"/>
          <w:sz w:val="18"/>
          <w:szCs w:val="18"/>
          <w:lang w:val="en-US"/>
        </w:rPr>
        <w:t>)</w:t>
      </w:r>
    </w:p>
    <w:p w14:paraId="73632895" w14:textId="2C497571" w:rsidR="00BD3472" w:rsidRPr="00A95FB2" w:rsidRDefault="00A95FB2" w:rsidP="00D92594">
      <w:pPr>
        <w:spacing w:after="120" w:line="240" w:lineRule="auto"/>
        <w:rPr>
          <w:rFonts w:ascii="Open Sans" w:eastAsia="Times New Roman" w:hAnsi="Open Sans" w:cs="Open Sans"/>
          <w:color w:val="000000"/>
          <w:sz w:val="20"/>
          <w:szCs w:val="20"/>
          <w:lang w:val="en-US" w:eastAsia="pl-PL"/>
        </w:rPr>
      </w:pPr>
      <w:r w:rsidRPr="00A95FB2">
        <w:rPr>
          <w:rFonts w:ascii="Open Sans" w:eastAsia="Times New Roman" w:hAnsi="Open Sans" w:cs="Open Sans"/>
          <w:color w:val="000000"/>
          <w:sz w:val="20"/>
          <w:szCs w:val="20"/>
          <w:lang w:val="en-US" w:eastAsia="pl-PL"/>
        </w:rPr>
        <w:t>I plan to use the following means of transport</w:t>
      </w:r>
      <w:r w:rsidR="00BD3472" w:rsidRPr="00A95FB2">
        <w:rPr>
          <w:rFonts w:ascii="Open Sans" w:eastAsia="Times New Roman" w:hAnsi="Open Sans" w:cs="Open Sans"/>
          <w:color w:val="000000"/>
          <w:sz w:val="20"/>
          <w:szCs w:val="20"/>
          <w:lang w:val="en-US" w:eastAsia="pl-PL"/>
        </w:rPr>
        <w:t>:</w:t>
      </w:r>
    </w:p>
    <w:p w14:paraId="7AF1D3F0" w14:textId="144921F5" w:rsidR="00B84D70" w:rsidRPr="00A95FB2" w:rsidRDefault="00A95FB2" w:rsidP="00306BEE">
      <w:pPr>
        <w:pStyle w:val="Akapitzlist"/>
        <w:numPr>
          <w:ilvl w:val="0"/>
          <w:numId w:val="2"/>
        </w:numPr>
        <w:spacing w:after="120" w:line="240" w:lineRule="auto"/>
        <w:ind w:left="426"/>
        <w:contextualSpacing w:val="0"/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</w:pPr>
      <w:r w:rsidRPr="00A95FB2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  <w:t>travel to the destination before the mobility begins</w:t>
      </w:r>
      <w:r w:rsidR="009477C4" w:rsidRPr="00A95FB2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  <w:t>:</w:t>
      </w:r>
    </w:p>
    <w:p w14:paraId="70B7A0EA" w14:textId="1ACFB148" w:rsidR="006E2198" w:rsidRPr="00A95FB2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166827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565D" w:rsidRPr="00A95FB2">
            <w:rPr>
              <w:rStyle w:val="markedcontent"/>
              <w:rFonts w:ascii="MS Gothic" w:eastAsia="MS Gothic" w:hAnsi="MS Gothic" w:cs="Open Sans" w:hint="eastAsia"/>
              <w:sz w:val="20"/>
              <w:szCs w:val="20"/>
            </w:rPr>
            <w:t>☐</w:t>
          </w:r>
        </w:sdtContent>
      </w:sdt>
      <w:r w:rsidR="006E2198" w:rsidRPr="00A95FB2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proofErr w:type="spellStart"/>
      <w:r w:rsidR="00A95FB2" w:rsidRPr="00A95FB2">
        <w:rPr>
          <w:rStyle w:val="markedcontent"/>
          <w:rFonts w:ascii="Open Sans" w:hAnsi="Open Sans" w:cs="Open Sans"/>
          <w:sz w:val="20"/>
          <w:szCs w:val="20"/>
        </w:rPr>
        <w:t>bus</w:t>
      </w:r>
      <w:proofErr w:type="spellEnd"/>
    </w:p>
    <w:p w14:paraId="4FA52A9E" w14:textId="0D2154C9" w:rsidR="006E2198" w:rsidRPr="00D92594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-971896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198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proofErr w:type="spellStart"/>
      <w:r w:rsidR="00A95FB2">
        <w:rPr>
          <w:rStyle w:val="markedcontent"/>
          <w:rFonts w:ascii="Open Sans" w:hAnsi="Open Sans" w:cs="Open Sans"/>
          <w:sz w:val="20"/>
          <w:szCs w:val="20"/>
        </w:rPr>
        <w:t>train</w:t>
      </w:r>
      <w:proofErr w:type="spellEnd"/>
      <w:r w:rsidR="006E2198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 </w:t>
      </w:r>
    </w:p>
    <w:p w14:paraId="4BC7DFC1" w14:textId="63B4A077" w:rsidR="00BD3472" w:rsidRPr="00A95FB2" w:rsidRDefault="00000000" w:rsidP="0050184D">
      <w:pPr>
        <w:pStyle w:val="Akapitzlist"/>
        <w:spacing w:after="120" w:line="240" w:lineRule="auto"/>
        <w:ind w:left="426"/>
        <w:contextualSpacing w:val="0"/>
        <w:rPr>
          <w:rFonts w:ascii="Open Sans" w:hAnsi="Open Sans" w:cs="Open Sans"/>
          <w:sz w:val="20"/>
          <w:szCs w:val="20"/>
          <w:lang w:val="en-US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  <w:lang w:val="en-US"/>
          </w:rPr>
          <w:id w:val="-1099175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198" w:rsidRPr="00A95FB2">
            <w:rPr>
              <w:rStyle w:val="markedcontent"/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6E2198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A95FB2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carpooling</w:t>
      </w:r>
      <w:r w:rsidR="006E2198" w:rsidRPr="00A95FB2">
        <w:rPr>
          <w:rStyle w:val="y2iqfc"/>
          <w:rFonts w:ascii="Open Sans" w:hAnsi="Open Sans" w:cs="Open Sans"/>
          <w:snapToGrid w:val="0"/>
          <w:sz w:val="20"/>
          <w:szCs w:val="20"/>
          <w:lang w:val="en-US"/>
        </w:rPr>
        <w:t xml:space="preserve">, </w:t>
      </w:r>
      <w:r w:rsidR="00A95FB2" w:rsidRPr="00A95FB2">
        <w:rPr>
          <w:rFonts w:ascii="Open Sans" w:hAnsi="Open Sans" w:cs="Open Sans"/>
          <w:sz w:val="20"/>
          <w:szCs w:val="20"/>
          <w:lang w:val="en-US"/>
        </w:rPr>
        <w:t>number of fellow passengers</w:t>
      </w:r>
      <w:r w:rsidR="00A95FB2" w:rsidRPr="00A95FB2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6141A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Fonts w:cs="Tahoma"/>
          <w:lang w:val="en-US"/>
        </w:rPr>
        <w:instrText xml:space="preserve"> FORMTEXT </w:instrText>
      </w:r>
      <w:r w:rsidR="006141AD" w:rsidRPr="007265CF">
        <w:rPr>
          <w:rFonts w:cs="Tahoma"/>
        </w:rPr>
      </w:r>
      <w:r w:rsidR="006141AD" w:rsidRPr="007265CF">
        <w:rPr>
          <w:rFonts w:cs="Tahoma"/>
        </w:rPr>
        <w:fldChar w:fldCharType="separate"/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</w:rPr>
        <w:fldChar w:fldCharType="end"/>
      </w:r>
      <w:r w:rsidR="006E2198" w:rsidRPr="00A95FB2">
        <w:rPr>
          <w:rStyle w:val="y2iqfc"/>
          <w:rFonts w:ascii="Open Sans" w:hAnsi="Open Sans" w:cs="Open Sans"/>
          <w:snapToGrid w:val="0"/>
          <w:sz w:val="20"/>
          <w:szCs w:val="20"/>
          <w:lang w:val="en-US"/>
        </w:rPr>
        <w:t xml:space="preserve">, </w:t>
      </w:r>
      <w:r w:rsidR="00A95FB2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de</w:t>
      </w:r>
      <w:r w:rsidR="00A95FB2">
        <w:rPr>
          <w:rStyle w:val="markedcontent"/>
          <w:rFonts w:ascii="Open Sans" w:hAnsi="Open Sans" w:cs="Open Sans"/>
          <w:sz w:val="20"/>
          <w:szCs w:val="20"/>
          <w:lang w:val="en-US"/>
        </w:rPr>
        <w:t>parture date</w:t>
      </w:r>
      <w:r w:rsidR="006E2198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6141A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A95FB2">
        <w:rPr>
          <w:rFonts w:cs="Tahoma"/>
          <w:lang w:val="en-US"/>
        </w:rPr>
        <w:instrText xml:space="preserve"> FORMTEXT </w:instrText>
      </w:r>
      <w:r w:rsidR="006141AD" w:rsidRPr="007265CF">
        <w:rPr>
          <w:rFonts w:cs="Tahoma"/>
        </w:rPr>
      </w:r>
      <w:r w:rsidR="006141AD" w:rsidRPr="007265CF">
        <w:rPr>
          <w:rFonts w:cs="Tahoma"/>
        </w:rPr>
        <w:fldChar w:fldCharType="separate"/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</w:rPr>
        <w:fldChar w:fldCharType="end"/>
      </w:r>
      <w:r w:rsidR="0050184D" w:rsidRPr="00A95FB2">
        <w:rPr>
          <w:rFonts w:cs="Tahoma"/>
          <w:lang w:val="en-US"/>
        </w:rPr>
        <w:t xml:space="preserve">, </w:t>
      </w:r>
      <w:r w:rsidR="00A95FB2" w:rsidRPr="00A95FB2">
        <w:rPr>
          <w:rFonts w:ascii="Open Sans" w:eastAsia="Times New Roman" w:hAnsi="Open Sans" w:cs="Open Sans"/>
          <w:sz w:val="20"/>
          <w:szCs w:val="20"/>
          <w:lang w:val="en-US" w:eastAsia="pl-PL"/>
        </w:rPr>
        <w:t>number of travel days</w:t>
      </w:r>
      <w:r w:rsidR="00BD3472" w:rsidRPr="00A95FB2">
        <w:rPr>
          <w:rFonts w:ascii="Open Sans" w:eastAsia="Times New Roman" w:hAnsi="Open Sans" w:cs="Open Sans"/>
          <w:sz w:val="20"/>
          <w:szCs w:val="20"/>
          <w:lang w:val="en-US" w:eastAsia="pl-PL"/>
        </w:rPr>
        <w:t>:</w:t>
      </w:r>
      <w:r w:rsidR="00265C81" w:rsidRPr="00A95FB2">
        <w:rPr>
          <w:rFonts w:ascii="Open Sans" w:hAnsi="Open Sans" w:cs="Open Sans"/>
          <w:b/>
          <w:bCs/>
          <w:sz w:val="20"/>
          <w:szCs w:val="20"/>
          <w:lang w:val="en-US"/>
        </w:rPr>
        <w:t xml:space="preserve">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1645000465"/>
          <w:placeholder>
            <w:docPart w:val="AD90600347CD4EEB94CFF63DF62B250C"/>
          </w:placeholder>
          <w:showingPlcHdr/>
          <w:dropDownList>
            <w:listItem w:value="Wybierz element."/>
            <w:listItem w:displayText="1" w:value="1"/>
            <w:listItem w:displayText="2" w:value="2"/>
          </w:dropDownList>
        </w:sdtPr>
        <w:sdtContent>
          <w:r w:rsidR="00265C81" w:rsidRPr="00A95FB2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  <w:lang w:val="en-US"/>
            </w:rPr>
            <w:t>Wybierz element.</w:t>
          </w:r>
        </w:sdtContent>
      </w:sdt>
    </w:p>
    <w:p w14:paraId="4DDFC129" w14:textId="0FEB27A2" w:rsidR="00BD3472" w:rsidRPr="00AF6EC3" w:rsidRDefault="00AF6EC3" w:rsidP="00306BEE">
      <w:pPr>
        <w:pStyle w:val="Akapitzlist"/>
        <w:numPr>
          <w:ilvl w:val="0"/>
          <w:numId w:val="2"/>
        </w:numPr>
        <w:spacing w:before="100" w:beforeAutospacing="1" w:after="120" w:line="240" w:lineRule="auto"/>
        <w:ind w:left="426"/>
        <w:contextualSpacing w:val="0"/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</w:pPr>
      <w:r w:rsidRPr="00AF6EC3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  <w:t>return to Poland after the end of mobility</w:t>
      </w:r>
      <w:r w:rsidR="00B674FD" w:rsidRPr="00AF6EC3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val="en-US" w:eastAsia="pl-PL"/>
        </w:rPr>
        <w:t>:</w:t>
      </w:r>
    </w:p>
    <w:p w14:paraId="4859465F" w14:textId="0D3F7442" w:rsidR="00B84D70" w:rsidRPr="00AF6EC3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  <w:lang w:val="en-US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  <w:lang w:val="en-US"/>
          </w:rPr>
          <w:id w:val="1049959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AF6EC3">
            <w:rPr>
              <w:rStyle w:val="markedcontent"/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B84D70" w:rsidRPr="00AF6EC3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A95FB2" w:rsidRPr="00AF6EC3">
        <w:rPr>
          <w:rStyle w:val="markedcontent"/>
          <w:rFonts w:ascii="Open Sans" w:hAnsi="Open Sans" w:cs="Open Sans"/>
          <w:sz w:val="20"/>
          <w:szCs w:val="20"/>
          <w:lang w:val="en-US"/>
        </w:rPr>
        <w:t>bus</w:t>
      </w:r>
    </w:p>
    <w:p w14:paraId="23ED88EC" w14:textId="19E94E16" w:rsidR="00B84D70" w:rsidRPr="00AF6EC3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  <w:lang w:val="en-US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  <w:lang w:val="en-US"/>
          </w:rPr>
          <w:id w:val="1968305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AF6EC3">
            <w:rPr>
              <w:rStyle w:val="markedcontent"/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B84D70" w:rsidRPr="00AF6EC3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A95FB2" w:rsidRPr="00AF6EC3">
        <w:rPr>
          <w:rStyle w:val="markedcontent"/>
          <w:rFonts w:ascii="Open Sans" w:hAnsi="Open Sans" w:cs="Open Sans"/>
          <w:sz w:val="20"/>
          <w:szCs w:val="20"/>
          <w:lang w:val="en-US"/>
        </w:rPr>
        <w:t>train</w:t>
      </w:r>
      <w:r w:rsidR="00B84D70" w:rsidRPr="00AF6EC3">
        <w:rPr>
          <w:rStyle w:val="y2iqfc"/>
          <w:rFonts w:ascii="Open Sans" w:hAnsi="Open Sans" w:cs="Open Sans"/>
          <w:snapToGrid w:val="0"/>
          <w:sz w:val="20"/>
          <w:szCs w:val="20"/>
          <w:lang w:val="en-US"/>
        </w:rPr>
        <w:t xml:space="preserve"> </w:t>
      </w:r>
    </w:p>
    <w:p w14:paraId="0F9F8091" w14:textId="666B48E0" w:rsidR="00265C81" w:rsidRPr="00AF6EC3" w:rsidRDefault="00000000" w:rsidP="007D10F8">
      <w:pPr>
        <w:pStyle w:val="Akapitzlist"/>
        <w:spacing w:after="120" w:line="240" w:lineRule="auto"/>
        <w:ind w:left="426"/>
        <w:contextualSpacing w:val="0"/>
        <w:rPr>
          <w:rFonts w:ascii="Open Sans" w:eastAsia="Times New Roman" w:hAnsi="Open Sans" w:cs="Open Sans"/>
          <w:sz w:val="20"/>
          <w:szCs w:val="20"/>
          <w:lang w:val="en-US" w:eastAsia="pl-PL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  <w:lang w:val="en-US"/>
          </w:rPr>
          <w:id w:val="-1018847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AF6EC3">
            <w:rPr>
              <w:rStyle w:val="markedcontent"/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B84D70" w:rsidRPr="00AF6EC3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AF6EC3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carpooling</w:t>
      </w:r>
      <w:r w:rsidR="00AF6EC3" w:rsidRPr="00A95FB2">
        <w:rPr>
          <w:rStyle w:val="y2iqfc"/>
          <w:rFonts w:ascii="Open Sans" w:hAnsi="Open Sans" w:cs="Open Sans"/>
          <w:snapToGrid w:val="0"/>
          <w:sz w:val="20"/>
          <w:szCs w:val="20"/>
          <w:lang w:val="en-US"/>
        </w:rPr>
        <w:t xml:space="preserve">, </w:t>
      </w:r>
      <w:r w:rsidR="00AF6EC3" w:rsidRPr="00A95FB2">
        <w:rPr>
          <w:rFonts w:ascii="Open Sans" w:hAnsi="Open Sans" w:cs="Open Sans"/>
          <w:sz w:val="20"/>
          <w:szCs w:val="20"/>
          <w:lang w:val="en-US"/>
        </w:rPr>
        <w:t xml:space="preserve">number of fellow passengers </w:t>
      </w:r>
      <w:r w:rsidR="00306BEE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306BEE" w:rsidRPr="00AF6EC3">
        <w:rPr>
          <w:rFonts w:cs="Tahoma"/>
          <w:lang w:val="en-US"/>
        </w:rPr>
        <w:instrText xml:space="preserve"> FORMTEXT </w:instrText>
      </w:r>
      <w:r w:rsidR="00306BEE" w:rsidRPr="007265CF">
        <w:rPr>
          <w:rFonts w:cs="Tahoma"/>
        </w:rPr>
      </w:r>
      <w:r w:rsidR="00306BEE" w:rsidRPr="007265CF">
        <w:rPr>
          <w:rFonts w:cs="Tahoma"/>
        </w:rPr>
        <w:fldChar w:fldCharType="separate"/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</w:rPr>
        <w:fldChar w:fldCharType="end"/>
      </w:r>
      <w:r w:rsidR="00B84D70" w:rsidRPr="00AF6EC3">
        <w:rPr>
          <w:rStyle w:val="y2iqfc"/>
          <w:rFonts w:ascii="Open Sans" w:hAnsi="Open Sans" w:cs="Open Sans"/>
          <w:snapToGrid w:val="0"/>
          <w:sz w:val="20"/>
          <w:szCs w:val="20"/>
          <w:lang w:val="en-US"/>
        </w:rPr>
        <w:t xml:space="preserve">, </w:t>
      </w:r>
      <w:r w:rsidR="00AF6EC3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>de</w:t>
      </w:r>
      <w:r w:rsidR="00AF6EC3">
        <w:rPr>
          <w:rStyle w:val="markedcontent"/>
          <w:rFonts w:ascii="Open Sans" w:hAnsi="Open Sans" w:cs="Open Sans"/>
          <w:sz w:val="20"/>
          <w:szCs w:val="20"/>
          <w:lang w:val="en-US"/>
        </w:rPr>
        <w:t>parture date</w:t>
      </w:r>
      <w:r w:rsidR="00AF6EC3" w:rsidRPr="00A95FB2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50184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50184D" w:rsidRPr="00AF6EC3">
        <w:rPr>
          <w:rFonts w:cs="Tahoma"/>
          <w:lang w:val="en-US"/>
        </w:rPr>
        <w:instrText xml:space="preserve"> FORMTEXT </w:instrText>
      </w:r>
      <w:r w:rsidR="0050184D" w:rsidRPr="007265CF">
        <w:rPr>
          <w:rFonts w:cs="Tahoma"/>
        </w:rPr>
      </w:r>
      <w:r w:rsidR="0050184D" w:rsidRPr="007265CF">
        <w:rPr>
          <w:rFonts w:cs="Tahoma"/>
        </w:rPr>
        <w:fldChar w:fldCharType="separate"/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</w:rPr>
        <w:fldChar w:fldCharType="end"/>
      </w:r>
      <w:r w:rsidR="007D10F8" w:rsidRPr="00AF6EC3">
        <w:rPr>
          <w:rFonts w:cs="Tahoma"/>
          <w:lang w:val="en-US"/>
        </w:rPr>
        <w:t xml:space="preserve">, </w:t>
      </w:r>
      <w:r w:rsidR="00AF6EC3" w:rsidRPr="00A95FB2">
        <w:rPr>
          <w:rFonts w:ascii="Open Sans" w:eastAsia="Times New Roman" w:hAnsi="Open Sans" w:cs="Open Sans"/>
          <w:sz w:val="20"/>
          <w:szCs w:val="20"/>
          <w:lang w:val="en-US" w:eastAsia="pl-PL"/>
        </w:rPr>
        <w:t>number of travel days</w:t>
      </w:r>
      <w:r w:rsidR="00265C81" w:rsidRPr="00AF6EC3">
        <w:rPr>
          <w:rFonts w:ascii="Open Sans" w:eastAsia="Times New Roman" w:hAnsi="Open Sans" w:cs="Open Sans"/>
          <w:sz w:val="20"/>
          <w:szCs w:val="20"/>
          <w:lang w:val="en-US" w:eastAsia="pl-PL"/>
        </w:rPr>
        <w:t>:</w:t>
      </w:r>
      <w:r w:rsidR="00265C81" w:rsidRPr="00AF6EC3">
        <w:rPr>
          <w:rFonts w:ascii="Open Sans" w:hAnsi="Open Sans" w:cs="Open Sans"/>
          <w:b/>
          <w:bCs/>
          <w:sz w:val="20"/>
          <w:szCs w:val="20"/>
          <w:lang w:val="en-US"/>
        </w:rPr>
        <w:t xml:space="preserve">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-717735626"/>
          <w:placeholder>
            <w:docPart w:val="BD8F77F15D58443ABECC88A03E5F7573"/>
          </w:placeholder>
          <w:showingPlcHdr/>
          <w:dropDownList>
            <w:listItem w:value="Wybierz element."/>
            <w:listItem w:displayText="1" w:value="1"/>
            <w:listItem w:displayText="2" w:value="2"/>
          </w:dropDownList>
        </w:sdtPr>
        <w:sdtContent>
          <w:r w:rsidR="00265C81" w:rsidRPr="00AF6EC3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  <w:lang w:val="en-US"/>
            </w:rPr>
            <w:t>Wybierz element.</w:t>
          </w:r>
        </w:sdtContent>
      </w:sdt>
    </w:p>
    <w:p w14:paraId="1A7D313B" w14:textId="0576C20A" w:rsidR="00662DC3" w:rsidRPr="00AF6EC3" w:rsidRDefault="00AF6EC3" w:rsidP="00D92594">
      <w:pPr>
        <w:pStyle w:val="NormalnyWeb"/>
        <w:spacing w:after="120" w:afterAutospacing="0"/>
        <w:rPr>
          <w:rFonts w:ascii="Open Sans" w:hAnsi="Open Sans" w:cs="Open Sans"/>
          <w:sz w:val="20"/>
          <w:szCs w:val="20"/>
          <w:lang w:val="en-US"/>
        </w:rPr>
      </w:pPr>
      <w:r w:rsidRPr="00AF6EC3">
        <w:rPr>
          <w:rFonts w:ascii="Open Sans" w:hAnsi="Open Sans" w:cs="Open Sans"/>
          <w:sz w:val="20"/>
          <w:szCs w:val="20"/>
          <w:lang w:val="en-US"/>
        </w:rPr>
        <w:t>I am applying for funding for additional travel days (not coinciding with the mobility stay dates) in the number of</w:t>
      </w:r>
      <w:r w:rsidRPr="00AF6EC3">
        <w:rPr>
          <w:rFonts w:ascii="Open Sans" w:hAnsi="Open Sans" w:cs="Open Sans"/>
          <w:b/>
          <w:bCs/>
          <w:sz w:val="20"/>
          <w:szCs w:val="20"/>
          <w:lang w:val="en-US"/>
        </w:rPr>
        <w:t xml:space="preserve">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1543328547"/>
          <w:placeholder>
            <w:docPart w:val="DefaultPlaceholder_-1854013438"/>
          </w:placeholder>
          <w:showingPlcHdr/>
          <w:dropDownList>
            <w:listItem w:value="Wybierz element."/>
            <w:listItem w:displayText="1" w:value="1"/>
            <w:listItem w:displayText="2" w:value="2"/>
            <w:listItem w:displayText="3" w:value="3"/>
            <w:listItem w:displayText="4" w:value="4"/>
          </w:dropDownList>
        </w:sdtPr>
        <w:sdtContent>
          <w:r w:rsidR="00027291" w:rsidRPr="00AF6EC3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  <w:lang w:val="en-US"/>
            </w:rPr>
            <w:t>Wybierz element.</w:t>
          </w:r>
        </w:sdtContent>
      </w:sdt>
      <w:r w:rsidR="00C85062" w:rsidRPr="00AF6EC3">
        <w:rPr>
          <w:rFonts w:ascii="Open Sans" w:hAnsi="Open Sans" w:cs="Open Sans"/>
          <w:b/>
          <w:bCs/>
          <w:sz w:val="20"/>
          <w:szCs w:val="20"/>
          <w:lang w:val="en-US"/>
        </w:rPr>
        <w:t xml:space="preserve"> </w:t>
      </w:r>
    </w:p>
    <w:p w14:paraId="6192B2F4" w14:textId="2B51D912" w:rsidR="00C85062" w:rsidRPr="00D92594" w:rsidRDefault="00AF6EC3" w:rsidP="00D92594">
      <w:pPr>
        <w:pStyle w:val="NormalnyWeb"/>
        <w:spacing w:after="120" w:afterAutospacing="0"/>
        <w:rPr>
          <w:rFonts w:ascii="Open Sans" w:hAnsi="Open Sans" w:cs="Open Sans"/>
          <w:sz w:val="20"/>
          <w:szCs w:val="20"/>
        </w:rPr>
      </w:pPr>
      <w:proofErr w:type="spellStart"/>
      <w:r w:rsidRPr="00AF6EC3">
        <w:rPr>
          <w:rFonts w:ascii="Open Sans" w:hAnsi="Open Sans" w:cs="Open Sans"/>
          <w:sz w:val="20"/>
          <w:szCs w:val="20"/>
        </w:rPr>
        <w:t>Justification</w:t>
      </w:r>
      <w:proofErr w:type="spellEnd"/>
      <w:r w:rsidR="00C85062" w:rsidRPr="00D92594">
        <w:rPr>
          <w:rFonts w:ascii="Open Sans" w:hAnsi="Open Sans" w:cs="Open Sans"/>
          <w:sz w:val="20"/>
          <w:szCs w:val="20"/>
        </w:rPr>
        <w:t xml:space="preserve">: </w:t>
      </w:r>
      <w:r w:rsidR="00ED5649" w:rsidRPr="007265CF">
        <w:rPr>
          <w:rFonts w:asciiTheme="minorHAnsi" w:hAnsiTheme="minorHAns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ED5649" w:rsidRPr="007265CF">
        <w:rPr>
          <w:rFonts w:asciiTheme="minorHAnsi" w:hAnsiTheme="minorHAnsi" w:cs="Tahoma"/>
        </w:rPr>
        <w:instrText xml:space="preserve"> FORMTEXT </w:instrText>
      </w:r>
      <w:r w:rsidR="00ED5649" w:rsidRPr="007265CF">
        <w:rPr>
          <w:rFonts w:asciiTheme="minorHAnsi" w:hAnsiTheme="minorHAnsi" w:cs="Tahoma"/>
        </w:rPr>
      </w:r>
      <w:r w:rsidR="00ED5649" w:rsidRPr="007265CF">
        <w:rPr>
          <w:rFonts w:asciiTheme="minorHAnsi" w:hAnsiTheme="minorHAnsi" w:cs="Tahoma"/>
        </w:rPr>
        <w:fldChar w:fldCharType="separate"/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</w:rPr>
        <w:fldChar w:fldCharType="end"/>
      </w:r>
    </w:p>
    <w:p w14:paraId="7CEE69EB" w14:textId="77777777" w:rsidR="00AF6EC3" w:rsidRDefault="00AF6EC3" w:rsidP="00382665">
      <w:pPr>
        <w:spacing w:after="360" w:line="240" w:lineRule="auto"/>
        <w:rPr>
          <w:rFonts w:ascii="Open Sans" w:eastAsia="Times New Roman" w:hAnsi="Open Sans" w:cs="Open Sans"/>
          <w:sz w:val="20"/>
          <w:szCs w:val="20"/>
          <w:lang w:eastAsia="pl-PL"/>
        </w:rPr>
      </w:pPr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I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declare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that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this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is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the most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optimal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form of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travel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in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terms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of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time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,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cost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and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distance</w:t>
      </w:r>
      <w:proofErr w:type="spellEnd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 xml:space="preserve"> </w:t>
      </w:r>
      <w:proofErr w:type="spellStart"/>
      <w:r w:rsidRPr="00AF6EC3">
        <w:rPr>
          <w:rFonts w:ascii="Open Sans" w:eastAsia="Times New Roman" w:hAnsi="Open Sans" w:cs="Open Sans"/>
          <w:sz w:val="20"/>
          <w:szCs w:val="20"/>
          <w:lang w:eastAsia="pl-PL"/>
        </w:rPr>
        <w:t>covered</w:t>
      </w:r>
      <w:proofErr w:type="spellEnd"/>
    </w:p>
    <w:p w14:paraId="64D7D701" w14:textId="77777777" w:rsidR="00AF6EC3" w:rsidRDefault="00AF6EC3" w:rsidP="00F83F5B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AF6EC3">
        <w:rPr>
          <w:rFonts w:ascii="Open Sans" w:hAnsi="Open Sans" w:cs="Open Sans"/>
          <w:sz w:val="20"/>
          <w:szCs w:val="20"/>
          <w:lang w:val="en-US"/>
        </w:rPr>
        <w:t xml:space="preserve">I declare that I have read the information regarding the payment of the GREEN TRAVEL </w:t>
      </w:r>
      <w:proofErr w:type="gramStart"/>
      <w:r w:rsidRPr="00AF6EC3">
        <w:rPr>
          <w:rFonts w:ascii="Open Sans" w:hAnsi="Open Sans" w:cs="Open Sans"/>
          <w:sz w:val="20"/>
          <w:szCs w:val="20"/>
          <w:lang w:val="en-US"/>
        </w:rPr>
        <w:t>allowance</w:t>
      </w:r>
      <w:proofErr w:type="gramEnd"/>
      <w:r w:rsidRPr="00AF6EC3">
        <w:rPr>
          <w:rFonts w:ascii="Open Sans" w:hAnsi="Open Sans" w:cs="Open Sans"/>
          <w:sz w:val="20"/>
          <w:szCs w:val="20"/>
          <w:lang w:val="en-US"/>
        </w:rPr>
        <w:t xml:space="preserve"> and I am fully aware of the responsibility for submitting the above declaration.</w:t>
      </w:r>
    </w:p>
    <w:p w14:paraId="526CCD19" w14:textId="77777777" w:rsidR="00AF6EC3" w:rsidRDefault="00AF6EC3" w:rsidP="00F83F5B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3CCB2BF2" w14:textId="4CB8B3D5" w:rsidR="00F83F5B" w:rsidRPr="00AF6EC3" w:rsidRDefault="00000000" w:rsidP="00F83F5B">
      <w:pPr>
        <w:spacing w:after="0" w:line="240" w:lineRule="auto"/>
        <w:rPr>
          <w:rStyle w:val="markedcontent"/>
          <w:rFonts w:ascii="Open Sans" w:hAnsi="Open Sans" w:cs="Open Sans"/>
          <w:sz w:val="20"/>
          <w:szCs w:val="20"/>
          <w:lang w:val="en-US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-601499024"/>
          <w:showingPlcHdr/>
          <w:picture/>
        </w:sdtPr>
        <w:sdtContent>
          <w:r w:rsidR="00F83F5B">
            <w:rPr>
              <w:rStyle w:val="markedcontent"/>
              <w:rFonts w:ascii="Open Sans" w:hAnsi="Open Sans" w:cs="Open Sans"/>
              <w:noProof/>
              <w:sz w:val="20"/>
              <w:szCs w:val="20"/>
            </w:rPr>
            <w:drawing>
              <wp:inline distT="0" distB="0" distL="0" distR="0" wp14:anchorId="2A00E395" wp14:editId="686A1073">
                <wp:extent cx="1905000" cy="638175"/>
                <wp:effectExtent l="0" t="0" r="0" b="9525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2ADC1201" w14:textId="77777777" w:rsidR="009B3368" w:rsidRDefault="00375B65" w:rsidP="00382665">
      <w:pPr>
        <w:spacing w:after="0" w:line="240" w:lineRule="auto"/>
        <w:rPr>
          <w:rStyle w:val="markedcontent"/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_________________________________</w:t>
      </w:r>
      <w:r w:rsidR="006E408F">
        <w:rPr>
          <w:rStyle w:val="markedcontent"/>
          <w:rFonts w:ascii="Open Sans" w:hAnsi="Open Sans" w:cs="Open Sans"/>
          <w:sz w:val="20"/>
          <w:szCs w:val="20"/>
        </w:rPr>
        <w:t xml:space="preserve">       </w:t>
      </w:r>
      <w:r w:rsidR="003A249B">
        <w:rPr>
          <w:rStyle w:val="markedcontent"/>
          <w:rFonts w:ascii="Open Sans" w:hAnsi="Open Sans" w:cs="Open Sans"/>
          <w:sz w:val="20"/>
          <w:szCs w:val="20"/>
        </w:rPr>
        <w:t>___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instrText xml:space="preserve"> FORMTEXT </w:instrTex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separate"/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end"/>
      </w:r>
      <w:r>
        <w:rPr>
          <w:rStyle w:val="markedcontent"/>
          <w:rFonts w:ascii="Open Sans" w:hAnsi="Open Sans" w:cs="Open Sans"/>
          <w:sz w:val="20"/>
          <w:szCs w:val="20"/>
        </w:rPr>
        <w:t>_</w:t>
      </w:r>
      <w:r w:rsidR="00003ADB">
        <w:rPr>
          <w:rStyle w:val="markedcontent"/>
          <w:rFonts w:ascii="Open Sans" w:hAnsi="Open Sans" w:cs="Open Sans"/>
          <w:sz w:val="20"/>
          <w:szCs w:val="20"/>
        </w:rPr>
        <w:t>__</w:t>
      </w:r>
    </w:p>
    <w:p w14:paraId="434D7E17" w14:textId="794E099F" w:rsidR="00171F1F" w:rsidRDefault="00AF6EC3" w:rsidP="00171F1F">
      <w:pPr>
        <w:spacing w:after="0" w:line="240" w:lineRule="auto"/>
        <w:rPr>
          <w:rStyle w:val="markedcontent"/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Signature</w:t>
      </w:r>
      <w:r w:rsidR="00171F1F">
        <w:rPr>
          <w:rStyle w:val="markedcontent"/>
          <w:rFonts w:ascii="Open Sans" w:hAnsi="Open Sans" w:cs="Open Sans"/>
          <w:sz w:val="20"/>
          <w:szCs w:val="20"/>
        </w:rPr>
        <w:t xml:space="preserve">                                              </w:t>
      </w:r>
      <w:r>
        <w:rPr>
          <w:rStyle w:val="markedcontent"/>
          <w:rFonts w:ascii="Open Sans" w:hAnsi="Open Sans" w:cs="Open Sans"/>
          <w:sz w:val="20"/>
          <w:szCs w:val="20"/>
        </w:rPr>
        <w:t>date of signature</w:t>
      </w:r>
    </w:p>
    <w:p w14:paraId="226F3702" w14:textId="0EEB15F2" w:rsidR="005D636D" w:rsidRPr="00D92594" w:rsidRDefault="005D636D" w:rsidP="00382665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sectPr w:rsidR="005D636D" w:rsidRPr="00D92594" w:rsidSect="00382665">
      <w:headerReference w:type="default" r:id="rId9"/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646F1" w14:textId="77777777" w:rsidR="00BA754E" w:rsidRDefault="00BA754E" w:rsidP="003C717E">
      <w:pPr>
        <w:spacing w:after="0" w:line="240" w:lineRule="auto"/>
      </w:pPr>
      <w:r>
        <w:separator/>
      </w:r>
    </w:p>
  </w:endnote>
  <w:endnote w:type="continuationSeparator" w:id="0">
    <w:p w14:paraId="420F1A79" w14:textId="77777777" w:rsidR="00BA754E" w:rsidRDefault="00BA754E" w:rsidP="003C717E">
      <w:pPr>
        <w:spacing w:after="0" w:line="240" w:lineRule="auto"/>
      </w:pPr>
      <w:r>
        <w:continuationSeparator/>
      </w:r>
    </w:p>
  </w:endnote>
  <w:endnote w:type="continuationNotice" w:id="1">
    <w:p w14:paraId="7A0C4DA6" w14:textId="77777777" w:rsidR="00BA754E" w:rsidRDefault="00BA75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ABABD1" w14:textId="77777777" w:rsidR="00BA754E" w:rsidRDefault="00BA754E" w:rsidP="003C717E">
      <w:pPr>
        <w:spacing w:after="0" w:line="240" w:lineRule="auto"/>
      </w:pPr>
      <w:r>
        <w:separator/>
      </w:r>
    </w:p>
  </w:footnote>
  <w:footnote w:type="continuationSeparator" w:id="0">
    <w:p w14:paraId="78156B1D" w14:textId="77777777" w:rsidR="00BA754E" w:rsidRDefault="00BA754E" w:rsidP="003C717E">
      <w:pPr>
        <w:spacing w:after="0" w:line="240" w:lineRule="auto"/>
      </w:pPr>
      <w:r>
        <w:continuationSeparator/>
      </w:r>
    </w:p>
  </w:footnote>
  <w:footnote w:type="continuationNotice" w:id="1">
    <w:p w14:paraId="71D1B9EB" w14:textId="77777777" w:rsidR="00BA754E" w:rsidRDefault="00BA75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F4C31" w14:textId="3BFE5648" w:rsidR="00906A95" w:rsidRPr="00A95FB2" w:rsidRDefault="00A95FB2" w:rsidP="00A95FB2">
    <w:pPr>
      <w:pStyle w:val="Nagwek"/>
      <w:jc w:val="right"/>
      <w:rPr>
        <w:lang w:val="en-US"/>
      </w:rPr>
    </w:pPr>
    <w:r w:rsidRPr="00A95FB2">
      <w:rPr>
        <w:rFonts w:ascii="Open Sans" w:hAnsi="Open Sans" w:cs="Open Sans"/>
        <w:sz w:val="16"/>
        <w:szCs w:val="16"/>
        <w:lang w:val="en-US"/>
      </w:rPr>
      <w:t>Appendix 1 to "ERASMUS+ KA131 GREEN TRAVEL: study and internship mobility - rules applicable at the Warsaw School of Economics"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07F45"/>
    <w:multiLevelType w:val="hybridMultilevel"/>
    <w:tmpl w:val="910ACB5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7331F"/>
    <w:multiLevelType w:val="hybridMultilevel"/>
    <w:tmpl w:val="96CED262"/>
    <w:lvl w:ilvl="0" w:tplc="3E6E5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i w:val="0"/>
        <w:sz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181240">
    <w:abstractNumId w:val="0"/>
  </w:num>
  <w:num w:numId="2" w16cid:durableId="346516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Em+Hr1CtzQOPAq1lil0rpf4tt+nv8BMFfZst0oMtD+7GhdsiRu52erJ8ixDI9Hvr7/tOtGQhCSNMxgT5sAzSQ==" w:salt="26QHxRW2ulsCJLxM+HPMk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TI0MjI1NrQ0MjZS0lEKTi0uzszPAymwqAUAHO1EpSwAAAA="/>
  </w:docVars>
  <w:rsids>
    <w:rsidRoot w:val="00CE7DD4"/>
    <w:rsid w:val="00003ADB"/>
    <w:rsid w:val="00027291"/>
    <w:rsid w:val="00170B9F"/>
    <w:rsid w:val="00171F1F"/>
    <w:rsid w:val="00197311"/>
    <w:rsid w:val="002148B9"/>
    <w:rsid w:val="00243C55"/>
    <w:rsid w:val="00245DFE"/>
    <w:rsid w:val="00265C81"/>
    <w:rsid w:val="002B72DF"/>
    <w:rsid w:val="00306BEE"/>
    <w:rsid w:val="00335635"/>
    <w:rsid w:val="00335A44"/>
    <w:rsid w:val="00375B65"/>
    <w:rsid w:val="00382665"/>
    <w:rsid w:val="003A14B4"/>
    <w:rsid w:val="003A249B"/>
    <w:rsid w:val="003A3CC7"/>
    <w:rsid w:val="003C717E"/>
    <w:rsid w:val="003E4808"/>
    <w:rsid w:val="00424F6D"/>
    <w:rsid w:val="0046067E"/>
    <w:rsid w:val="0047258A"/>
    <w:rsid w:val="0047490C"/>
    <w:rsid w:val="0048431E"/>
    <w:rsid w:val="004851D9"/>
    <w:rsid w:val="004E0756"/>
    <w:rsid w:val="0050184D"/>
    <w:rsid w:val="00513966"/>
    <w:rsid w:val="005521FF"/>
    <w:rsid w:val="005A088B"/>
    <w:rsid w:val="005A169A"/>
    <w:rsid w:val="005D636D"/>
    <w:rsid w:val="005F5E45"/>
    <w:rsid w:val="006141AD"/>
    <w:rsid w:val="00662DC3"/>
    <w:rsid w:val="006B6FBE"/>
    <w:rsid w:val="006C6C98"/>
    <w:rsid w:val="006D037A"/>
    <w:rsid w:val="006E2198"/>
    <w:rsid w:val="006E408F"/>
    <w:rsid w:val="0070717F"/>
    <w:rsid w:val="0071626E"/>
    <w:rsid w:val="00740459"/>
    <w:rsid w:val="007471D5"/>
    <w:rsid w:val="007515EA"/>
    <w:rsid w:val="007720DF"/>
    <w:rsid w:val="007D10F8"/>
    <w:rsid w:val="007E10D3"/>
    <w:rsid w:val="007E5973"/>
    <w:rsid w:val="008250CD"/>
    <w:rsid w:val="0089033A"/>
    <w:rsid w:val="00890DA7"/>
    <w:rsid w:val="008967C0"/>
    <w:rsid w:val="008D474B"/>
    <w:rsid w:val="008D7D9F"/>
    <w:rsid w:val="008E4CD9"/>
    <w:rsid w:val="008E5E9F"/>
    <w:rsid w:val="008E7DB7"/>
    <w:rsid w:val="00906A95"/>
    <w:rsid w:val="009169A2"/>
    <w:rsid w:val="009477C4"/>
    <w:rsid w:val="009B3368"/>
    <w:rsid w:val="009C68BD"/>
    <w:rsid w:val="00A02972"/>
    <w:rsid w:val="00A06787"/>
    <w:rsid w:val="00A5439F"/>
    <w:rsid w:val="00A95FB2"/>
    <w:rsid w:val="00AB05CE"/>
    <w:rsid w:val="00AC1511"/>
    <w:rsid w:val="00AC6EB1"/>
    <w:rsid w:val="00AD23AC"/>
    <w:rsid w:val="00AE0DED"/>
    <w:rsid w:val="00AF6EC3"/>
    <w:rsid w:val="00B26248"/>
    <w:rsid w:val="00B62EFA"/>
    <w:rsid w:val="00B674FD"/>
    <w:rsid w:val="00B84D70"/>
    <w:rsid w:val="00BA73A9"/>
    <w:rsid w:val="00BA754E"/>
    <w:rsid w:val="00BD3472"/>
    <w:rsid w:val="00C17A8E"/>
    <w:rsid w:val="00C26C59"/>
    <w:rsid w:val="00C60F7C"/>
    <w:rsid w:val="00C61A91"/>
    <w:rsid w:val="00C85062"/>
    <w:rsid w:val="00C855BC"/>
    <w:rsid w:val="00CD5F80"/>
    <w:rsid w:val="00CE7DD4"/>
    <w:rsid w:val="00CF27F1"/>
    <w:rsid w:val="00D673A0"/>
    <w:rsid w:val="00D87C5A"/>
    <w:rsid w:val="00D92594"/>
    <w:rsid w:val="00DA1FDD"/>
    <w:rsid w:val="00DA7393"/>
    <w:rsid w:val="00DB1048"/>
    <w:rsid w:val="00DE06CC"/>
    <w:rsid w:val="00E04929"/>
    <w:rsid w:val="00E577CB"/>
    <w:rsid w:val="00E8328D"/>
    <w:rsid w:val="00EB3910"/>
    <w:rsid w:val="00ED5649"/>
    <w:rsid w:val="00F3565D"/>
    <w:rsid w:val="00F37B71"/>
    <w:rsid w:val="00F83F5B"/>
    <w:rsid w:val="00FD2BC2"/>
    <w:rsid w:val="49FEB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3EAE99"/>
  <w15:docId w15:val="{CF7760FA-39C4-4304-AD71-83A59F48D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markedcontent">
    <w:name w:val="markedcontent"/>
    <w:basedOn w:val="Domylnaczcionkaakapitu"/>
    <w:rsid w:val="00CE7DD4"/>
  </w:style>
  <w:style w:type="paragraph" w:styleId="Akapitzlist">
    <w:name w:val="List Paragraph"/>
    <w:basedOn w:val="Normalny"/>
    <w:uiPriority w:val="34"/>
    <w:qFormat/>
    <w:rsid w:val="00AB05CE"/>
    <w:pPr>
      <w:ind w:left="720"/>
      <w:contextualSpacing/>
    </w:pPr>
  </w:style>
  <w:style w:type="character" w:customStyle="1" w:styleId="y2iqfc">
    <w:name w:val="y2iqfc"/>
    <w:basedOn w:val="Domylnaczcionkaakapitu"/>
    <w:rsid w:val="00AB05CE"/>
  </w:style>
  <w:style w:type="character" w:styleId="Tekstzastpczy">
    <w:name w:val="Placeholder Text"/>
    <w:basedOn w:val="Domylnaczcionkaakapitu"/>
    <w:uiPriority w:val="99"/>
    <w:semiHidden/>
    <w:rsid w:val="00A5439F"/>
    <w:rPr>
      <w:color w:val="80808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C1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1511"/>
  </w:style>
  <w:style w:type="paragraph" w:styleId="Stopka">
    <w:name w:val="footer"/>
    <w:basedOn w:val="Normalny"/>
    <w:link w:val="StopkaZnak"/>
    <w:uiPriority w:val="99"/>
    <w:unhideWhenUsed/>
    <w:rsid w:val="00AC1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1511"/>
  </w:style>
  <w:style w:type="paragraph" w:styleId="Poprawka">
    <w:name w:val="Revision"/>
    <w:hidden/>
    <w:uiPriority w:val="99"/>
    <w:semiHidden/>
    <w:rsid w:val="00C85062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C850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08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6898D2-160E-4E94-8945-B57220E56324}"/>
      </w:docPartPr>
      <w:docPartBody>
        <w:p w:rsidR="00C13153" w:rsidRDefault="00AD29A0">
          <w:r w:rsidRPr="00235774">
            <w:rPr>
              <w:rStyle w:val="Tekstzastpczy"/>
              <w:rPrChange w:id="0" w:author="Unknown" w:date="2022-08-23T12:35:00Z">
                <w:rPr/>
              </w:rPrChange>
            </w:rPr>
            <w:t>Wybierz element.</w:t>
          </w:r>
        </w:p>
      </w:docPartBody>
    </w:docPart>
    <w:docPart>
      <w:docPartPr>
        <w:name w:val="AD90600347CD4EEB94CFF63DF62B25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39C0B0-0711-47A7-A5E6-7B5154F10D43}"/>
      </w:docPartPr>
      <w:docPartBody>
        <w:p w:rsidR="00C13153" w:rsidRDefault="00AD29A0">
          <w:pPr>
            <w:pStyle w:val="AD90600347CD4EEB94CFF63DF62B250C"/>
          </w:pPr>
          <w:r w:rsidRPr="00235774">
            <w:rPr>
              <w:rStyle w:val="Tekstzastpczy"/>
              <w:rPrChange w:id="1" w:author="Unknown" w:date="2022-08-23T12:35:00Z">
                <w:rPr/>
              </w:rPrChange>
            </w:rPr>
            <w:t>Wybierz element.</w:t>
          </w:r>
        </w:p>
      </w:docPartBody>
    </w:docPart>
    <w:docPart>
      <w:docPartPr>
        <w:name w:val="BD8F77F15D58443ABECC88A03E5F75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BCB449-1E21-46D6-B641-A982FC6140E9}"/>
      </w:docPartPr>
      <w:docPartBody>
        <w:p w:rsidR="00C13153" w:rsidRDefault="00AD29A0">
          <w:pPr>
            <w:pStyle w:val="BD8F77F15D58443ABECC88A03E5F7573"/>
          </w:pPr>
          <w:r w:rsidRPr="00235774">
            <w:rPr>
              <w:rStyle w:val="Tekstzastpczy"/>
              <w:rPrChange w:id="2" w:author="Unknown" w:date="2022-08-23T12:35:00Z">
                <w:rPr/>
              </w:rPrChange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3C55"/>
    <w:rsid w:val="000A5BDF"/>
    <w:rsid w:val="0017155F"/>
    <w:rsid w:val="00186E64"/>
    <w:rsid w:val="00243C55"/>
    <w:rsid w:val="005521FF"/>
    <w:rsid w:val="0061248A"/>
    <w:rsid w:val="007F3AC8"/>
    <w:rsid w:val="00A72C65"/>
    <w:rsid w:val="00AD29A0"/>
    <w:rsid w:val="00C13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Pr>
      <w:color w:val="808080"/>
    </w:rPr>
  </w:style>
  <w:style w:type="paragraph" w:customStyle="1" w:styleId="AD90600347CD4EEB94CFF63DF62B250C">
    <w:name w:val="AD90600347CD4EEB94CFF63DF62B250C"/>
  </w:style>
  <w:style w:type="paragraph" w:customStyle="1" w:styleId="BD8F77F15D58443ABECC88A03E5F7573">
    <w:name w:val="BD8F77F15D58443ABECC88A03E5F75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27159-C6CA-4950-A678-9448403FB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8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imny</dc:creator>
  <cp:keywords/>
  <cp:lastModifiedBy>Agata Krukowska</cp:lastModifiedBy>
  <cp:revision>2</cp:revision>
  <dcterms:created xsi:type="dcterms:W3CDTF">2025-10-31T15:30:00Z</dcterms:created>
  <dcterms:modified xsi:type="dcterms:W3CDTF">2025-10-31T15:30:00Z</dcterms:modified>
</cp:coreProperties>
</file>